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ulie o'haller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ul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haller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808 West 132nd Street, Leawood, KS, USA Leawood, KS, USA 6620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ulie6130@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56183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obin o'haller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8/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my o'haller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30/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homas o'halleran</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7/2016</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